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EDB6A" w14:textId="37E93742" w:rsidR="000F5080" w:rsidRDefault="000F5080" w:rsidP="000F508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LOGOPED</w:t>
      </w:r>
      <w:r w:rsidR="0021787C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IA</w:t>
      </w:r>
    </w:p>
    <w:p w14:paraId="22542C07" w14:textId="77777777" w:rsidR="000F5080" w:rsidRPr="009F0FC3" w:rsidRDefault="000F5080" w:rsidP="000F508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1229DD11" w14:textId="77777777" w:rsidR="000F5080" w:rsidRDefault="000F5080" w:rsidP="000F508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128474" w14:textId="77777777" w:rsidR="000F5080" w:rsidRDefault="000F5080" w:rsidP="000F508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AMOWY PROGRAM PRAKTYK</w:t>
      </w:r>
    </w:p>
    <w:p w14:paraId="1436AE28" w14:textId="77777777" w:rsidR="000F5080" w:rsidRDefault="000F5080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AAA983B" w14:textId="77777777" w:rsidR="000F5080" w:rsidRDefault="000F5080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4E0F052" w14:textId="0727799F" w:rsidR="007B7E80" w:rsidRPr="007B7E80" w:rsidRDefault="007B7E80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RAKTYK</w:t>
      </w:r>
      <w:r w:rsidR="008E6D11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SYCHOLOGICZNO-PEDAGOGICZN</w:t>
      </w:r>
      <w:r w:rsidR="008E6D11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I ROK STUDIÓW)</w:t>
      </w:r>
    </w:p>
    <w:p w14:paraId="44701A88" w14:textId="77777777" w:rsidR="0004455E" w:rsidRDefault="0004455E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BB6BBB5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Miejsce odbywania praktyk:</w:t>
      </w:r>
    </w:p>
    <w:p w14:paraId="4C4BE299" w14:textId="004B5901" w:rsidR="007B7E80" w:rsidRPr="007B7E80" w:rsidRDefault="009F6192" w:rsidP="007B7E80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zkoła podstawowa oraz </w:t>
      </w:r>
      <w:r w:rsidR="007B7E80" w:rsidRPr="007B7E80">
        <w:rPr>
          <w:rFonts w:ascii="Times New Roman" w:eastAsia="Times New Roman" w:hAnsi="Times New Roman" w:cs="Times New Roman"/>
          <w:sz w:val="24"/>
          <w:szCs w:val="24"/>
        </w:rPr>
        <w:t>poradnie psychologiczno-pedagogiczne (</w:t>
      </w:r>
      <w:r w:rsidR="00460E5B">
        <w:rPr>
          <w:rFonts w:ascii="Times New Roman" w:eastAsia="Times New Roman" w:hAnsi="Times New Roman" w:cs="Times New Roman"/>
          <w:sz w:val="24"/>
          <w:szCs w:val="24"/>
        </w:rPr>
        <w:t>3</w:t>
      </w:r>
      <w:r w:rsidR="007B7E80" w:rsidRPr="007B7E80">
        <w:rPr>
          <w:rFonts w:ascii="Times New Roman" w:eastAsia="Times New Roman" w:hAnsi="Times New Roman" w:cs="Times New Roman"/>
          <w:sz w:val="24"/>
          <w:szCs w:val="24"/>
        </w:rPr>
        <w:t>0 godzin)</w:t>
      </w:r>
    </w:p>
    <w:p w14:paraId="1640EB3D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Cele:</w:t>
      </w:r>
    </w:p>
    <w:p w14:paraId="538D4CF7" w14:textId="4E38CFC7" w:rsidR="007B7E80" w:rsidRPr="007B7E80" w:rsidRDefault="007B7E80" w:rsidP="007B7E80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Nadrzędnym celem praktyk jest kształcenie praktycznych kompetencji i umiejętności umożliwiających nabywanie doświadczeń w zakresie diagnozy i terapii dzieci z zaburzeniami komunikacji językowej.</w:t>
      </w:r>
      <w:r w:rsidR="008E6D11">
        <w:rPr>
          <w:rFonts w:ascii="Times New Roman" w:eastAsia="Times New Roman" w:hAnsi="Times New Roman" w:cs="Times New Roman"/>
          <w:sz w:val="24"/>
          <w:szCs w:val="24"/>
        </w:rPr>
        <w:t xml:space="preserve"> Student powinien potrafić posługiwać się wiedzą teoretyczną z zakresu pedagogiki i psychologii w celu diagnozowania, analizowania i prognozowania obserwowania sytuacji pedagogicznych w szkole na poszczególnych etapach edukacyjnych.</w:t>
      </w:r>
    </w:p>
    <w:p w14:paraId="6ECE7658" w14:textId="4F37091A" w:rsidR="007B7E80" w:rsidRDefault="007B7E80" w:rsidP="007B7E80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W ramach pierwszej edycji praktyk psychologiczno-pedagogiczn</w:t>
      </w:r>
      <w:r w:rsidR="008E6D11">
        <w:rPr>
          <w:rFonts w:ascii="Times New Roman" w:eastAsia="Times New Roman" w:hAnsi="Times New Roman" w:cs="Times New Roman"/>
          <w:sz w:val="24"/>
          <w:szCs w:val="24"/>
        </w:rPr>
        <w:t xml:space="preserve">ych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(rok I studiów) studenci mają możliwość zapoznania się z organizacją pracy logopedy w </w:t>
      </w:r>
      <w:r w:rsidR="00460E5B" w:rsidRPr="007B7E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poradni psychologiczno-pedagogicznej, obserwują zasady planowania, prowadzenia i dokumentowania pedagogicznych, psychologicznych i logopedycznych zajęć profilaktycznych oraz diagnostyczno-terapeutycznych w t</w:t>
      </w:r>
      <w:r w:rsidR="00460E5B">
        <w:rPr>
          <w:rFonts w:ascii="Times New Roman" w:eastAsia="Times New Roman" w:hAnsi="Times New Roman" w:cs="Times New Roman"/>
          <w:sz w:val="24"/>
          <w:szCs w:val="24"/>
        </w:rPr>
        <w:t>ej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placów</w:t>
      </w:r>
      <w:r w:rsidR="00460E5B">
        <w:rPr>
          <w:rFonts w:ascii="Times New Roman" w:eastAsia="Times New Roman" w:hAnsi="Times New Roman" w:cs="Times New Roman"/>
          <w:sz w:val="24"/>
          <w:szCs w:val="24"/>
        </w:rPr>
        <w:t>ce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6504E3" w14:textId="3E53ABC4" w:rsidR="008E6D11" w:rsidRDefault="008E6D11" w:rsidP="007B7E80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enci w szkole będą mogli zapoznać się z różnymi formami pracy opiekuńczo-wychowawczej i terapeutycznej. </w:t>
      </w:r>
    </w:p>
    <w:p w14:paraId="2AF147C9" w14:textId="08294568" w:rsidR="008E6D11" w:rsidRPr="007B7E80" w:rsidRDefault="008E6D11" w:rsidP="007B7E80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ci zapoznają się z pracą nauczyciela wspomagającego. Poznają dokumentację prowadzoną przez psychologa i pedagoga szkolnego, m.in. plany działań wspierających ucznia, karty rozpoznawania indywidualnych potrzeb ucznia, arkusze indywidualnych programów edukacyjnych, arkusze indywidualnych programów edukacyjno-terapeutycznych. Studenci zapoznają się także ze wskazanymi aktami prawnymi regulującymi zasady kształcenia, opieki i udzielania pomocy dzieciom ze zwykłymi i specjalnymi trudnościami w nauce oraz dzieciom trudnym wychowawczo.</w:t>
      </w:r>
    </w:p>
    <w:p w14:paraId="019F0D47" w14:textId="77777777" w:rsidR="007B7E80" w:rsidRPr="007B7E80" w:rsidRDefault="007B7E80" w:rsidP="007B7E80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Celem praktyk jest również rozbudzenie i pogłębienie gotowości studenta do podejmowania oddziaływań logopedycznych oraz wyrobienie postawy refleksyjności i odpowiedzialności za wyniki podejmowanych działań.</w:t>
      </w:r>
    </w:p>
    <w:p w14:paraId="4DCD0148" w14:textId="59C74C91" w:rsidR="007B7E80" w:rsidRPr="007B7E80" w:rsidRDefault="007B7E80" w:rsidP="007B7E80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Istotnym celem jest ukierunkowanie studenta na pogłębianie wiedzy teoretycznej na temat </w:t>
      </w:r>
      <w:r w:rsidR="008E6D11">
        <w:rPr>
          <w:rFonts w:ascii="Times New Roman" w:eastAsia="Times New Roman" w:hAnsi="Times New Roman" w:cs="Times New Roman"/>
          <w:sz w:val="24"/>
          <w:szCs w:val="24"/>
        </w:rPr>
        <w:t>działań wychowawczych i opiekuńczych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i jej ugruntowanie poprzez obserwację praktycznych działań</w:t>
      </w:r>
      <w:r w:rsidR="008E6D11">
        <w:rPr>
          <w:rFonts w:ascii="Times New Roman" w:eastAsia="Times New Roman" w:hAnsi="Times New Roman" w:cs="Times New Roman"/>
          <w:sz w:val="24"/>
          <w:szCs w:val="24"/>
        </w:rPr>
        <w:t xml:space="preserve"> psychologa, pedagoga i logopedy.</w:t>
      </w:r>
    </w:p>
    <w:p w14:paraId="4CB7129B" w14:textId="77777777" w:rsidR="00610B2C" w:rsidRDefault="00610B2C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6519562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Ramowy plan praktyk:</w:t>
      </w:r>
    </w:p>
    <w:p w14:paraId="22DC989C" w14:textId="0C53E905" w:rsidR="007B7E80" w:rsidRPr="007B7E80" w:rsidRDefault="007B7E80" w:rsidP="007B7E80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Zapoznanie się z organizacją pracy logopedy</w:t>
      </w:r>
      <w:r w:rsidR="00460E5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psychologa </w:t>
      </w:r>
      <w:r w:rsidR="00460E5B">
        <w:rPr>
          <w:rFonts w:ascii="Times New Roman" w:eastAsia="Times New Roman" w:hAnsi="Times New Roman" w:cs="Times New Roman"/>
          <w:sz w:val="24"/>
          <w:szCs w:val="24"/>
        </w:rPr>
        <w:t xml:space="preserve">i pedagoga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w </w:t>
      </w:r>
      <w:r w:rsidR="00460E5B">
        <w:rPr>
          <w:rFonts w:ascii="Times New Roman" w:eastAsia="Times New Roman" w:hAnsi="Times New Roman" w:cs="Times New Roman"/>
          <w:sz w:val="24"/>
          <w:szCs w:val="24"/>
        </w:rPr>
        <w:t>poradni psychologiczno-pedagogicznej</w:t>
      </w:r>
      <w:r w:rsidR="008E6D11">
        <w:rPr>
          <w:rFonts w:ascii="Times New Roman" w:eastAsia="Times New Roman" w:hAnsi="Times New Roman" w:cs="Times New Roman"/>
          <w:sz w:val="24"/>
          <w:szCs w:val="24"/>
        </w:rPr>
        <w:t xml:space="preserve"> oraz w szkole.</w:t>
      </w:r>
    </w:p>
    <w:p w14:paraId="1FD5478D" w14:textId="77777777" w:rsidR="007B7E80" w:rsidRPr="007B7E80" w:rsidRDefault="007B7E80" w:rsidP="007B7E80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Zapoznanie się z organizacją pracy poradni psychologiczno-pedagogicznej.</w:t>
      </w:r>
    </w:p>
    <w:p w14:paraId="5426B248" w14:textId="36F7B4BD" w:rsidR="007B7E80" w:rsidRDefault="007B7E80" w:rsidP="007B7E80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Obserwacja zajęć diagnostycznych i terapeutycznych prowadzonych przez </w:t>
      </w:r>
      <w:r w:rsidR="008E6D11">
        <w:rPr>
          <w:rFonts w:ascii="Times New Roman" w:eastAsia="Times New Roman" w:hAnsi="Times New Roman" w:cs="Times New Roman"/>
          <w:sz w:val="24"/>
          <w:szCs w:val="24"/>
        </w:rPr>
        <w:t xml:space="preserve">psychologa, pedagoga i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logopedę w poradni, zapoznanie się z dokumentacją logopedyczną.</w:t>
      </w:r>
    </w:p>
    <w:p w14:paraId="57DD9299" w14:textId="129DA7DD" w:rsidR="00E2687B" w:rsidRPr="007B7E80" w:rsidRDefault="00E2687B" w:rsidP="007B7E80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bserwacja zajęć prowadzonych przez pedagoga lub psychologa szkolnego.</w:t>
      </w:r>
    </w:p>
    <w:p w14:paraId="6B9247A0" w14:textId="53025488" w:rsidR="007B7E80" w:rsidRPr="007B7E80" w:rsidRDefault="007B7E80" w:rsidP="007B7E80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Aktywny udział w terapeutycznych zajęciach grupowych w poradni</w:t>
      </w:r>
      <w:r w:rsidR="0065310F">
        <w:rPr>
          <w:rFonts w:ascii="Times New Roman" w:eastAsia="Times New Roman" w:hAnsi="Times New Roman" w:cs="Times New Roman"/>
          <w:sz w:val="24"/>
          <w:szCs w:val="24"/>
        </w:rPr>
        <w:t xml:space="preserve"> lub szkole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– samodzielne przeprowadzenie wybranego fragmentu zajęć (po wcześniejszym skonsultowaniu i zaakceptowaniu scenariusza przez specjalistę – logopedę, psychologa lub pedagoga).</w:t>
      </w:r>
    </w:p>
    <w:p w14:paraId="65D2AC4D" w14:textId="478572B2" w:rsidR="007B7E80" w:rsidRPr="007B7E80" w:rsidRDefault="007B7E80" w:rsidP="007B7E80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lastRenderedPageBreak/>
        <w:t>Systematyczne dokonywanie zapisów w dzienniku praktyk – sporządzanie pisemnych raportów dokumentujących udział w poszczególnych zajęciach (oprócz poszczególnych opisowych raportów dotyczących wszystkich zajęć hospitowanych przez studenta, dziennik powinien zawierać konspekty zajęć/ćwiczeń przeprowadzonych samodzielnie przez studenta – wcześniej skonsultowanych z logopedą</w:t>
      </w:r>
      <w:r w:rsidR="00E2687B">
        <w:rPr>
          <w:rFonts w:ascii="Times New Roman" w:eastAsia="Times New Roman" w:hAnsi="Times New Roman" w:cs="Times New Roman"/>
          <w:sz w:val="24"/>
          <w:szCs w:val="24"/>
        </w:rPr>
        <w:t>, pedagogiem lub psychologiem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oraz indywidualny raport dotyczący przebiegu praktyki – zawierający autorefleksję uczestnika praktyki na temat nabywanych przez niego kompetencji i nowych umiejętności).</w:t>
      </w:r>
    </w:p>
    <w:p w14:paraId="5E28E475" w14:textId="77777777" w:rsidR="00F341E2" w:rsidRDefault="00F341E2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1D13837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Dokumentacja:</w:t>
      </w:r>
    </w:p>
    <w:p w14:paraId="32667C69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tudent prowadzi </w:t>
      </w:r>
      <w:hyperlink r:id="rId6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, w którym systematycznie sporządza notatki z praktyki oraz uzyskuje potwierdzenie realizacji praktyk w poszczególnych dniach.</w:t>
      </w:r>
    </w:p>
    <w:p w14:paraId="20BF873D" w14:textId="77777777" w:rsidR="00F341E2" w:rsidRDefault="00F341E2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EB3E063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odstawa zaliczenia praktyk:</w:t>
      </w:r>
    </w:p>
    <w:p w14:paraId="05B41CC5" w14:textId="3EF7639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Podstawą do zaliczenia praktyk jest uzupełniony </w:t>
      </w:r>
      <w:hyperlink r:id="rId7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, </w:t>
      </w:r>
      <w:hyperlink r:id="rId8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opinia opiekuna praktyk</w:t>
        </w:r>
      </w:hyperlink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oraz </w:t>
      </w:r>
      <w:hyperlink r:id="rId9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raport z realizacji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 wraz z oceną opiekuna praktyk z danej placówki. Każde zajęcia powinny być podpisane przez logopedę </w:t>
      </w:r>
      <w:r w:rsidR="00E2687B">
        <w:rPr>
          <w:rFonts w:ascii="Times New Roman" w:eastAsia="Times New Roman" w:hAnsi="Times New Roman" w:cs="Times New Roman"/>
          <w:sz w:val="24"/>
          <w:szCs w:val="24"/>
        </w:rPr>
        <w:t>lub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pedagoga/psychologa</w:t>
      </w:r>
      <w:r w:rsidR="00E2687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9C06D22" w14:textId="77777777" w:rsidR="00F341E2" w:rsidRDefault="00F341E2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6279AB4" w14:textId="77777777" w:rsidR="00F341E2" w:rsidRDefault="00F341E2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866ADB5" w14:textId="0503325F" w:rsidR="007B7E80" w:rsidRPr="007B7E80" w:rsidRDefault="000D2F36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AKTYKI NAUCZYCIELA LOGOPEDY W PRZEDSZKOLU ORAZ W KLASACH I – III </w:t>
      </w:r>
    </w:p>
    <w:p w14:paraId="6622A2B6" w14:textId="77777777" w:rsidR="007B7E80" w:rsidRPr="007B7E80" w:rsidRDefault="007B7E80" w:rsidP="00F341E2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(II ROK STUDIÓW)</w:t>
      </w:r>
    </w:p>
    <w:p w14:paraId="59C91587" w14:textId="77777777" w:rsidR="00F341E2" w:rsidRDefault="00F341E2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24BCE16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Miejsce odbywania praktyk:</w:t>
      </w:r>
    </w:p>
    <w:p w14:paraId="012DE701" w14:textId="30A0BF78" w:rsidR="007B7E80" w:rsidRPr="007B7E80" w:rsidRDefault="00217E13" w:rsidP="007B7E80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zedszkole i </w:t>
      </w:r>
      <w:r w:rsidR="007B7E80" w:rsidRPr="007B7E80">
        <w:rPr>
          <w:rFonts w:ascii="Times New Roman" w:eastAsia="Times New Roman" w:hAnsi="Times New Roman" w:cs="Times New Roman"/>
          <w:sz w:val="24"/>
          <w:szCs w:val="24"/>
        </w:rPr>
        <w:t xml:space="preserve">szkoła podstawow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- kl. I – III </w:t>
      </w:r>
      <w:r w:rsidR="007B7E80" w:rsidRPr="007B7E80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70 godzin</w:t>
      </w:r>
      <w:r w:rsidR="007B7E80" w:rsidRPr="007B7E80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903D001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Cele:</w:t>
      </w:r>
    </w:p>
    <w:p w14:paraId="024F8A83" w14:textId="77777777" w:rsidR="007B7E80" w:rsidRPr="007B7E80" w:rsidRDefault="007B7E80" w:rsidP="007B7E80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Nadrzędnym celem praktyk jest kształcenie praktycznych kompetencji i umiejętności umożliwiających nabywanie doświadczeń w zakresie diagnozy i terapii dzieci z zaburzeniami komunikacji językowej.</w:t>
      </w:r>
    </w:p>
    <w:p w14:paraId="408181DB" w14:textId="79AF0BC9" w:rsidR="007B7E80" w:rsidRPr="007B7E80" w:rsidRDefault="007B7E80" w:rsidP="007B7E80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W ramach drugiej edycji praktyk logopedyczn</w:t>
      </w:r>
      <w:r w:rsidR="00FB4297">
        <w:rPr>
          <w:rFonts w:ascii="Times New Roman" w:eastAsia="Times New Roman" w:hAnsi="Times New Roman" w:cs="Times New Roman"/>
          <w:sz w:val="24"/>
          <w:szCs w:val="24"/>
        </w:rPr>
        <w:t>ych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(rok II) studenci mają możliwość zapoznania się z organizacją pracy logopedy w szkole podstawowej, obserwują zasady planowania, prowadzenia i dokumentowania zajęć psychopedagogicznych i logopedycznych z zakresu profilaktyki oraz diagnostyki i terapii</w:t>
      </w:r>
      <w:r w:rsidR="00FB4297">
        <w:rPr>
          <w:rFonts w:ascii="Times New Roman" w:eastAsia="Times New Roman" w:hAnsi="Times New Roman" w:cs="Times New Roman"/>
          <w:sz w:val="24"/>
          <w:szCs w:val="24"/>
        </w:rPr>
        <w:t xml:space="preserve"> w przedszkolu i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w szkole.</w:t>
      </w:r>
    </w:p>
    <w:p w14:paraId="435F863A" w14:textId="77777777" w:rsidR="007B7E80" w:rsidRPr="007B7E80" w:rsidRDefault="007B7E80" w:rsidP="007B7E80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Celem praktyk jest również rozbudzenie i pogłębienie gotowości studenta do podejmowania oddziaływań logopedycznych oraz wyrobienie postawy refleksyjności i odpowiedzialności za wyniki podejmowanych działań.</w:t>
      </w:r>
    </w:p>
    <w:p w14:paraId="42AD3D7B" w14:textId="77777777" w:rsidR="007B7E80" w:rsidRPr="007B7E80" w:rsidRDefault="007B7E80" w:rsidP="007B7E80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Istotnym celem jest ukierunkowanie studenta na pogłębianie wiedzy teoretycznej na temat zaburzeń mowy i jej ugruntowanie poprzez obserwację praktycznych działań logopedy i własną aktywność o charakterze logopedycznym, głównie w zakresie profilaktyki logopedycznej.</w:t>
      </w:r>
    </w:p>
    <w:p w14:paraId="0B1C6C6E" w14:textId="77777777" w:rsidR="0044669B" w:rsidRDefault="0044669B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C787C25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Ramowy plan praktyk:</w:t>
      </w:r>
    </w:p>
    <w:p w14:paraId="153F7C86" w14:textId="5A8686D9" w:rsidR="007B7E80" w:rsidRPr="007B7E80" w:rsidRDefault="007B7E80" w:rsidP="007B7E80">
      <w:pPr>
        <w:numPr>
          <w:ilvl w:val="0"/>
          <w:numId w:val="9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Zapoznanie się z organizacją pracy logopedy</w:t>
      </w:r>
      <w:r w:rsidR="00FB4297">
        <w:rPr>
          <w:rFonts w:ascii="Times New Roman" w:eastAsia="Times New Roman" w:hAnsi="Times New Roman" w:cs="Times New Roman"/>
          <w:sz w:val="24"/>
          <w:szCs w:val="24"/>
        </w:rPr>
        <w:t xml:space="preserve"> w przedszkolu oraz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w szkole podstawowej.</w:t>
      </w:r>
    </w:p>
    <w:p w14:paraId="3F98D56E" w14:textId="19DD1DB6" w:rsidR="007B7E80" w:rsidRPr="007B7E80" w:rsidRDefault="007B7E80" w:rsidP="007B7E80">
      <w:pPr>
        <w:numPr>
          <w:ilvl w:val="0"/>
          <w:numId w:val="9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Obserwacja zajęć o charakterze profilaktycznym, diagnostycznym i terapeutycznym prowadzonych przez logopedę</w:t>
      </w:r>
      <w:r w:rsidR="00FB4297">
        <w:rPr>
          <w:rFonts w:ascii="Times New Roman" w:eastAsia="Times New Roman" w:hAnsi="Times New Roman" w:cs="Times New Roman"/>
          <w:sz w:val="24"/>
          <w:szCs w:val="24"/>
        </w:rPr>
        <w:t xml:space="preserve"> w przedszkolu oraz logopedę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w szkole, zapoznanie się z dokumentacją logopedyczną.</w:t>
      </w:r>
    </w:p>
    <w:p w14:paraId="6540B201" w14:textId="52C99FF7" w:rsidR="007B7E80" w:rsidRPr="007B7E80" w:rsidRDefault="007B7E80" w:rsidP="007B7E80">
      <w:pPr>
        <w:numPr>
          <w:ilvl w:val="0"/>
          <w:numId w:val="9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lastRenderedPageBreak/>
        <w:t>Obserwacja i czynny udział w zajęciach indywidulanych i grupowych w</w:t>
      </w:r>
      <w:r w:rsidR="00FB4297">
        <w:rPr>
          <w:rFonts w:ascii="Times New Roman" w:eastAsia="Times New Roman" w:hAnsi="Times New Roman" w:cs="Times New Roman"/>
          <w:sz w:val="24"/>
          <w:szCs w:val="24"/>
        </w:rPr>
        <w:t xml:space="preserve"> przedszkolu oraz w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 klasach I-III prowadzonych przez logopedę.</w:t>
      </w:r>
    </w:p>
    <w:p w14:paraId="7DF9B06B" w14:textId="4FACDD70" w:rsidR="007B7E80" w:rsidRPr="007B7E80" w:rsidRDefault="007B7E80" w:rsidP="007B7E80">
      <w:pPr>
        <w:numPr>
          <w:ilvl w:val="0"/>
          <w:numId w:val="9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Aktywny udział w zajęciach terapeutycznych prowadzonych</w:t>
      </w:r>
      <w:r w:rsidR="00FB4297">
        <w:rPr>
          <w:rFonts w:ascii="Times New Roman" w:eastAsia="Times New Roman" w:hAnsi="Times New Roman" w:cs="Times New Roman"/>
          <w:sz w:val="24"/>
          <w:szCs w:val="24"/>
        </w:rPr>
        <w:t xml:space="preserve"> w przedszkolu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przez logopedę</w:t>
      </w:r>
      <w:r w:rsidR="00FB4297">
        <w:rPr>
          <w:rFonts w:ascii="Times New Roman" w:eastAsia="Times New Roman" w:hAnsi="Times New Roman" w:cs="Times New Roman"/>
          <w:sz w:val="24"/>
          <w:szCs w:val="24"/>
        </w:rPr>
        <w:t xml:space="preserve">, w szkole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w klasach I-III – samodzielne przeprowadzenie wybranego fragmentu zajęć (po wcześniejszym skonsultowaniu i zaakceptowaniu scenariusza przez specjalistę – logopedę).</w:t>
      </w:r>
    </w:p>
    <w:p w14:paraId="6EF1F3D3" w14:textId="77777777" w:rsidR="007B7E80" w:rsidRPr="007B7E80" w:rsidRDefault="007B7E80" w:rsidP="007B7E80">
      <w:pPr>
        <w:numPr>
          <w:ilvl w:val="0"/>
          <w:numId w:val="9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ystematyczne dokonywanie zapisów w dzienniku praktyk – sporządzanie pisemnych raportów dokumentujących udział w poszczególnych zajęciach (oprócz poszczególnych opisowych raportów dotyczących wszystkich zajęć hospitowanych przez studenta, dziennik powinien zawierać konspekty zajęć/ćwiczeń przeprowadzonych samodzielnie przez studenta – wcześniej skonsultowanych z logopedą oraz indywidualny raport dotyczący przebiegu praktyki – zawierający autorefleksję uczestnika praktyki na temat nabywanych przez niego kompetencji i nowych umiejętności).</w:t>
      </w:r>
    </w:p>
    <w:p w14:paraId="5323E8B3" w14:textId="77777777" w:rsidR="0044669B" w:rsidRDefault="0044669B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3A30F65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Dokumentacja:</w:t>
      </w:r>
    </w:p>
    <w:p w14:paraId="41924C8A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tudent prowadzi </w:t>
      </w:r>
      <w:hyperlink r:id="rId10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, w którym systematycznie sporządza notatki z praktyki oraz uzyskuje potwierdzenie realizacji praktyk w poszczególnych dniach.</w:t>
      </w:r>
    </w:p>
    <w:p w14:paraId="248F227A" w14:textId="77777777" w:rsidR="0044669B" w:rsidRDefault="0044669B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2A5BB8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odstawa zaliczenia praktyk:</w:t>
      </w:r>
    </w:p>
    <w:p w14:paraId="4E0D5A90" w14:textId="35B7EF0D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Podstawą do zaliczenia praktyk jest uzupełniony </w:t>
      </w:r>
      <w:hyperlink r:id="rId11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, </w:t>
      </w:r>
      <w:hyperlink r:id="rId12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opinia opiekuna praktyk</w:t>
        </w:r>
      </w:hyperlink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oraz </w:t>
      </w:r>
      <w:hyperlink r:id="rId13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raport z realizacji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 (akty</w:t>
      </w:r>
      <w:r w:rsidR="00FB4297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ny link) wraz z oceną opiekuna praktyk z danej placówki. Każde zajęcia powinny być podpisane przez logopedę (w wybranych przypadkach nauczyciela – dotyczy zajęć ortofonicznych w przedszkolu).</w:t>
      </w:r>
    </w:p>
    <w:p w14:paraId="71583368" w14:textId="77777777" w:rsidR="0044669B" w:rsidRDefault="0044669B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FB9089A" w14:textId="77777777" w:rsidR="0044669B" w:rsidRDefault="0044669B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88BE478" w14:textId="086CAB5A" w:rsidR="007B7E80" w:rsidRPr="007B7E80" w:rsidRDefault="007B7E80" w:rsidP="007B7E8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RAKTYKI</w:t>
      </w:r>
      <w:r w:rsidR="000D2F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LOGOPEDYCZN</w:t>
      </w:r>
      <w:r w:rsidR="000D2F36"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0D2F3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– PRAKTYKI NAUCZYCIELA LOGOPEDY W KLASACH IV – VIII 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r w:rsidR="000D2F36">
        <w:rPr>
          <w:rFonts w:ascii="Times New Roman" w:eastAsia="Times New Roman" w:hAnsi="Times New Roman" w:cs="Times New Roman"/>
          <w:b/>
          <w:bCs/>
          <w:sz w:val="24"/>
          <w:szCs w:val="24"/>
        </w:rPr>
        <w:t>5 SEMESTR STUDIÓW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09C8B859" w14:textId="77777777" w:rsidR="007B7E80" w:rsidRPr="007B7E80" w:rsidRDefault="007B7E80" w:rsidP="0044669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(III ROK STUDIÓW)</w:t>
      </w:r>
    </w:p>
    <w:p w14:paraId="7454DF42" w14:textId="77777777" w:rsidR="0044669B" w:rsidRDefault="0044669B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705D844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Miejsce odbywania praktyk:</w:t>
      </w:r>
    </w:p>
    <w:p w14:paraId="36469B1F" w14:textId="353E9BC8" w:rsidR="007B7E80" w:rsidRPr="007B7E80" w:rsidRDefault="007B7E80" w:rsidP="007B7E80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zkoła podstawowa</w:t>
      </w:r>
      <w:r w:rsidR="000D2F36">
        <w:rPr>
          <w:rFonts w:ascii="Times New Roman" w:eastAsia="Times New Roman" w:hAnsi="Times New Roman" w:cs="Times New Roman"/>
          <w:sz w:val="24"/>
          <w:szCs w:val="24"/>
        </w:rPr>
        <w:t xml:space="preserve"> – klasy IV-VIII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0D2F36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0 godzin)</w:t>
      </w:r>
      <w:r w:rsidR="000D2F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DB9B5D3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Cele:</w:t>
      </w:r>
    </w:p>
    <w:p w14:paraId="68813704" w14:textId="77777777" w:rsidR="007B7E80" w:rsidRPr="007B7E80" w:rsidRDefault="007B7E80" w:rsidP="007B7E80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Nadrzędnym celem praktyk jest kształcenie praktycznych kompetencji i umiejętności umożliwiających nabywanie doświadczeń w zakresie diagnozy i terapii dzieci z zaburzeniami komunikacji językowej.</w:t>
      </w:r>
    </w:p>
    <w:p w14:paraId="40288CB7" w14:textId="052C07F1" w:rsidR="007B7E80" w:rsidRPr="007B7E80" w:rsidRDefault="007B7E80" w:rsidP="007B7E80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W ramach tej edycji praktyk logopedyczn</w:t>
      </w:r>
      <w:r w:rsidR="000D0F26">
        <w:rPr>
          <w:rFonts w:ascii="Times New Roman" w:eastAsia="Times New Roman" w:hAnsi="Times New Roman" w:cs="Times New Roman"/>
          <w:sz w:val="24"/>
          <w:szCs w:val="24"/>
        </w:rPr>
        <w:t xml:space="preserve">ych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(rok III) studenci mają możliwość zapoznania się z organizacją pracy logopedy i pedagoga szkolnego w szkole podstawowej, obserwują zasady planowania, prowadzenia i dokumentowania zajęć psychopedagogicznych i logopedycznych z zakresu profilaktyki oraz diagnostyki i terapii w szkole.</w:t>
      </w:r>
    </w:p>
    <w:p w14:paraId="6EAB1069" w14:textId="77777777" w:rsidR="007B7E80" w:rsidRPr="007B7E80" w:rsidRDefault="007B7E80" w:rsidP="007B7E80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Celem praktyk jest również pogłębienie gotowości studenta do podejmowania oddziaływań logopedycznych oraz wyrobienie postawy refleksyjności i odpowiedzialności za wyniki podejmowanych działań.</w:t>
      </w:r>
    </w:p>
    <w:p w14:paraId="33A1745F" w14:textId="77777777" w:rsidR="007B7E80" w:rsidRPr="007B7E80" w:rsidRDefault="007B7E80" w:rsidP="007B7E80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Istotnym celem jest ukierunkowanie studenta na pogłębianie wiedzy teoretycznej na temat zaburzeń mowy i jej ugruntowanie poprzez obserwację praktycznych działań logopedy i własną aktywność o charakterze logopedycznym, głównie w zakresie profilaktyki logopedycznej.</w:t>
      </w:r>
    </w:p>
    <w:p w14:paraId="53FA2D76" w14:textId="77777777" w:rsidR="0044669B" w:rsidRDefault="0044669B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FAEF69D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Ramowy plan praktyk:</w:t>
      </w:r>
    </w:p>
    <w:p w14:paraId="3637AA58" w14:textId="77777777" w:rsidR="007B7E80" w:rsidRPr="007B7E80" w:rsidRDefault="007B7E80" w:rsidP="007B7E80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Przypomnienie zasad organizacji pracy logopedy i pedagoga w szkole podstawowej.</w:t>
      </w:r>
    </w:p>
    <w:p w14:paraId="108ECC7C" w14:textId="763DC919" w:rsidR="007B7E80" w:rsidRPr="007B7E80" w:rsidRDefault="007B7E80" w:rsidP="007B7E80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Obserwacja i czynny udział w zajęciach indywidulanych i grupowych w klasach IV-VI</w:t>
      </w:r>
      <w:r w:rsidR="000D2F36">
        <w:rPr>
          <w:rFonts w:ascii="Times New Roman" w:eastAsia="Times New Roman" w:hAnsi="Times New Roman" w:cs="Times New Roman"/>
          <w:sz w:val="24"/>
          <w:szCs w:val="24"/>
        </w:rPr>
        <w:t>II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prowadzonych przez logopedę i pedagoga.</w:t>
      </w:r>
    </w:p>
    <w:p w14:paraId="514774B5" w14:textId="540ADD52" w:rsidR="007B7E80" w:rsidRPr="007B7E80" w:rsidRDefault="007B7E80" w:rsidP="007B7E80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Aktywny udział w zajęciach terapeutycznych prowadzonych przez logopedę i pedagoga w klasach IV-VI</w:t>
      </w:r>
      <w:r w:rsidR="000D2F36">
        <w:rPr>
          <w:rFonts w:ascii="Times New Roman" w:eastAsia="Times New Roman" w:hAnsi="Times New Roman" w:cs="Times New Roman"/>
          <w:sz w:val="24"/>
          <w:szCs w:val="24"/>
        </w:rPr>
        <w:t>II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– samodzielne przeprowadzenie wybranego fragmentu zajęć (po wcześniejszym skonsultowaniu i zaakceptowaniu scenariusza przez specjalistę – logopedę lub pedagoga).</w:t>
      </w:r>
    </w:p>
    <w:p w14:paraId="3D551E6B" w14:textId="77777777" w:rsidR="007B7E80" w:rsidRPr="007B7E80" w:rsidRDefault="007B7E80" w:rsidP="007B7E80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ystematyczne dokonywanie zapisów w dzienniku praktyk – sporządzanie pisemnych raportów dokumentujących udział w poszczególnych zajęciach (oprócz poszczególnych opisowych raportów dotyczących wszystkich zajęć hospitowanych przez studenta, dziennik powinien zawierać konspekty zajęć/ćwiczeń przeprowadzonych samodzielnie przez studenta – wcześniej skonsultowanych z logopedą oraz indywidualny raport dotyczący przebiegu praktyki – zawierający autorefleksję uczestnika praktyki na temat nabywanych przez niego kompetencji i nowych umiejętności).</w:t>
      </w:r>
    </w:p>
    <w:p w14:paraId="057CC079" w14:textId="77777777" w:rsidR="0044669B" w:rsidRDefault="0044669B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DF08E04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Dokumentacja:</w:t>
      </w:r>
    </w:p>
    <w:p w14:paraId="308501CD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tudent prowadzi </w:t>
      </w:r>
      <w:hyperlink r:id="rId14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, w którym systematycznie sporządza notatki z praktyki oraz uzyskuje potwierdzenie realizacji praktyk w poszczególnych dniach.</w:t>
      </w:r>
    </w:p>
    <w:p w14:paraId="79A2E0D9" w14:textId="77777777" w:rsidR="0044669B" w:rsidRDefault="0044669B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898DAB1" w14:textId="77777777" w:rsidR="007B7E80" w:rsidRPr="007B7E80" w:rsidRDefault="007B7E80" w:rsidP="007B7E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odstawa zaliczenia praktyk:</w:t>
      </w:r>
    </w:p>
    <w:p w14:paraId="1B0AADDE" w14:textId="77777777" w:rsidR="007B7E80" w:rsidRPr="007B7E80" w:rsidRDefault="007B7E80" w:rsidP="007B7E8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Podstawą do zaliczenia praktyk jest uzupełniony </w:t>
      </w:r>
      <w:hyperlink r:id="rId15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, </w:t>
      </w:r>
      <w:hyperlink r:id="rId16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opinia opiekuna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 oraz 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hyperlink r:id="rId17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aport z realizacji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 wraz z oceną opiekuna praktyk z danej placówki. Każde zajęcia powinny być podpisane przez logopedę (w wybranych przypadkach nauczyciela – dotyczy zajęć ortofonicznych w przedszkolu lub pedagoga/psychologa – dotyczy zajęć grupowych w poradni).</w:t>
      </w:r>
    </w:p>
    <w:p w14:paraId="03BCD0FA" w14:textId="3FD98415" w:rsidR="00D300F9" w:rsidRDefault="00D300F9" w:rsidP="00BA7136">
      <w:pPr>
        <w:rPr>
          <w:rFonts w:ascii="Times New Roman" w:hAnsi="Times New Roman" w:cs="Times New Roman"/>
          <w:sz w:val="24"/>
          <w:szCs w:val="24"/>
        </w:rPr>
      </w:pPr>
    </w:p>
    <w:p w14:paraId="01F42C11" w14:textId="66B01411" w:rsidR="000D2F36" w:rsidRPr="007B7E80" w:rsidRDefault="000D2F36" w:rsidP="000D2F3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RAKTYK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LOGOPEDYCZ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6 SEMESTR STUDIÓW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0F4B3237" w14:textId="77777777" w:rsidR="000D2F36" w:rsidRPr="007B7E80" w:rsidRDefault="000D2F36" w:rsidP="000D2F3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(III ROK STUDIÓW)</w:t>
      </w:r>
    </w:p>
    <w:p w14:paraId="52D217A3" w14:textId="77777777" w:rsidR="000D2F36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0E1A6C6" w14:textId="77777777" w:rsidR="000D2F36" w:rsidRPr="007B7E80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Miejsce odbywania praktyk:</w:t>
      </w:r>
    </w:p>
    <w:p w14:paraId="4BC7DC9C" w14:textId="79715286" w:rsidR="000D2F36" w:rsidRDefault="000D2F36" w:rsidP="000D2F36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żna wybrać m.in.: poradnie/ośrodki wczesnego wspomagania rozwoju/przychodnie zdrowia/szkoły specjalne</w:t>
      </w:r>
    </w:p>
    <w:p w14:paraId="57E49F36" w14:textId="77777777" w:rsidR="000D2F36" w:rsidRPr="007B7E80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Cele:</w:t>
      </w:r>
    </w:p>
    <w:p w14:paraId="78BCB2CE" w14:textId="77777777" w:rsidR="000D2F36" w:rsidRPr="007B7E80" w:rsidRDefault="000D2F36" w:rsidP="000D2F36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Nadrzędnym celem praktyk jest kształcenie praktycznych kompetencji i umiejętności umożliwiających nabywanie doświadczeń w zakresie diagnozy i terapii dzieci z zaburzeniami komunikacji językowej.</w:t>
      </w:r>
    </w:p>
    <w:p w14:paraId="7A248105" w14:textId="692CD5C0" w:rsidR="000D2F36" w:rsidRPr="007B7E80" w:rsidRDefault="000D2F36" w:rsidP="000D2F36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W ramach tej edycji praktyk logopedyczn</w:t>
      </w:r>
      <w:r>
        <w:rPr>
          <w:rFonts w:ascii="Times New Roman" w:eastAsia="Times New Roman" w:hAnsi="Times New Roman" w:cs="Times New Roman"/>
          <w:sz w:val="24"/>
          <w:szCs w:val="24"/>
        </w:rPr>
        <w:t>ych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(rok III) studenci mają możliwość zapoznania się z organizacją pracy logopedy w </w:t>
      </w:r>
      <w:r>
        <w:rPr>
          <w:rFonts w:ascii="Times New Roman" w:eastAsia="Times New Roman" w:hAnsi="Times New Roman" w:cs="Times New Roman"/>
          <w:sz w:val="24"/>
          <w:szCs w:val="24"/>
        </w:rPr>
        <w:t>wybranej przez siebie placówce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, obserwują zasady planowania, prowadzenia i dokumentowania zajęć logopedycznych z zakresu profilaktyki oraz diagnostyki i terapii.</w:t>
      </w:r>
    </w:p>
    <w:p w14:paraId="65768424" w14:textId="77777777" w:rsidR="000D2F36" w:rsidRPr="007B7E80" w:rsidRDefault="000D2F36" w:rsidP="000D2F36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Celem praktyk jest również pogłębienie gotowości studenta do podejmowania oddziaływań logopedycznych oraz wyrobienie postawy refleksyjności i odpowiedzialności za wyniki podejmowanych działań.</w:t>
      </w:r>
    </w:p>
    <w:p w14:paraId="0EB84581" w14:textId="77777777" w:rsidR="000D2F36" w:rsidRPr="007B7E80" w:rsidRDefault="000D2F36" w:rsidP="000D2F36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Istotnym celem jest ukierunkowanie studenta na pogłębianie wiedzy teoretycznej na temat zaburzeń mowy i jej ugruntowanie poprzez obserwację praktycznych działań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lastRenderedPageBreak/>
        <w:t>logopedy i własną aktywność o charakterze logopedycznym, głównie w zakresie profilaktyki logopedycznej.</w:t>
      </w:r>
    </w:p>
    <w:p w14:paraId="4E4F12F8" w14:textId="77777777" w:rsidR="000D2F36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A979B45" w14:textId="77777777" w:rsidR="000D2F36" w:rsidRPr="007B7E80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Ramowy plan praktyk:</w:t>
      </w:r>
    </w:p>
    <w:p w14:paraId="352C847A" w14:textId="0953864E" w:rsidR="000D2F36" w:rsidRPr="007B7E80" w:rsidRDefault="000D2F36" w:rsidP="000D2F36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Przypomnienie zasad organizacji pracy logopedy </w:t>
      </w:r>
      <w:r>
        <w:rPr>
          <w:rFonts w:ascii="Times New Roman" w:eastAsia="Times New Roman" w:hAnsi="Times New Roman" w:cs="Times New Roman"/>
          <w:sz w:val="24"/>
          <w:szCs w:val="24"/>
        </w:rPr>
        <w:t>w wybranej placówce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E31111" w14:textId="56D8ACC1" w:rsidR="000D2F36" w:rsidRPr="007B7E80" w:rsidRDefault="000D2F36" w:rsidP="000D2F36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Obserwacja i czynny udział w zajęciach indywidulanych i grupowych przez logopedę.</w:t>
      </w:r>
    </w:p>
    <w:p w14:paraId="2D127D5D" w14:textId="28899B0A" w:rsidR="000D2F36" w:rsidRPr="007B7E80" w:rsidRDefault="000D2F36" w:rsidP="000D2F36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Aktywny udział w zajęciach terapeutycznych prowadzonych przez logopedę</w:t>
      </w:r>
      <w:r w:rsidR="009F61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– samodzielne przeprowadzenie wybran</w:t>
      </w:r>
      <w:r w:rsidR="009F6192">
        <w:rPr>
          <w:rFonts w:ascii="Times New Roman" w:eastAsia="Times New Roman" w:hAnsi="Times New Roman" w:cs="Times New Roman"/>
          <w:sz w:val="24"/>
          <w:szCs w:val="24"/>
        </w:rPr>
        <w:t>ych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zajęć (po wcześniejszym skonsultowaniu i zaakceptowaniu scenariusza przez specjalistę – logopedę).</w:t>
      </w:r>
    </w:p>
    <w:p w14:paraId="39601780" w14:textId="77777777" w:rsidR="000D2F36" w:rsidRPr="007B7E80" w:rsidRDefault="000D2F36" w:rsidP="000D2F36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ystematyczne dokonywanie zapisów w dzienniku praktyk – sporządzanie pisemnych raportów dokumentujących udział w poszczególnych zajęciach (oprócz poszczególnych opisowych raportów dotyczących wszystkich zajęć hospitowanych przez studenta, dziennik powinien zawierać konspekty zajęć/ćwiczeń przeprowadzonych samodzielnie przez studenta – wcześniej skonsultowanych z logopedą oraz indywidualny raport dotyczący przebiegu praktyki – zawierający autorefleksję uczestnika praktyki na temat nabywanych przez niego kompetencji i nowych umiejętności).</w:t>
      </w:r>
    </w:p>
    <w:p w14:paraId="3672649D" w14:textId="77777777" w:rsidR="000D2F36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D8AB014" w14:textId="77777777" w:rsidR="000D2F36" w:rsidRPr="007B7E80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Dokumentacja:</w:t>
      </w:r>
    </w:p>
    <w:p w14:paraId="2C91CF53" w14:textId="0225AAEE" w:rsidR="000D2F36" w:rsidRPr="007B7E80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tudent prowadzi </w:t>
      </w:r>
      <w:hyperlink r:id="rId18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, w którym systematycznie sporządza notatki z praktyki </w:t>
      </w:r>
      <w:r w:rsidR="009F6192">
        <w:rPr>
          <w:rFonts w:ascii="Times New Roman" w:eastAsia="Times New Roman" w:hAnsi="Times New Roman" w:cs="Times New Roman"/>
          <w:sz w:val="24"/>
          <w:szCs w:val="24"/>
        </w:rPr>
        <w:t xml:space="preserve">(szczegółowo opisuje wszystkie czynności wykonywane w danym dniu oraz zadania powierzone mu do samodzielnej realizacji)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oraz uzyskuje potwierdzenie realizacji praktyk w poszczególnych dniach.</w:t>
      </w:r>
    </w:p>
    <w:p w14:paraId="70CB77BE" w14:textId="77777777" w:rsidR="000D2F36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8BDB6FF" w14:textId="77777777" w:rsidR="000D2F36" w:rsidRPr="007B7E80" w:rsidRDefault="000D2F36" w:rsidP="000D2F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odstawa zaliczenia praktyk:</w:t>
      </w:r>
    </w:p>
    <w:p w14:paraId="312241F5" w14:textId="14F3352A" w:rsidR="000D2F36" w:rsidRPr="007B7E80" w:rsidRDefault="000D2F36" w:rsidP="000D2F3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Podstawą do zaliczenia praktyk jest uzupełniony </w:t>
      </w:r>
      <w:hyperlink r:id="rId19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, </w:t>
      </w:r>
      <w:hyperlink r:id="rId20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opinia opiekuna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 oraz 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hyperlink r:id="rId21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aport z realizacji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 wraz z oceną opiekuna praktyk z danej placówki. </w:t>
      </w:r>
      <w:r w:rsidR="009F6192">
        <w:rPr>
          <w:rFonts w:ascii="Times New Roman" w:eastAsia="Times New Roman" w:hAnsi="Times New Roman" w:cs="Times New Roman"/>
          <w:sz w:val="24"/>
          <w:szCs w:val="24"/>
        </w:rPr>
        <w:t xml:space="preserve">W raporcie student dokonuje analitycznego opisu przebiegu praktyk, uwzględniając czynności i zadania wykonywane podczas odbywania praktyk wraz z autorefleksją na temat własnego zaangażowania, przyswojonej wiedzy oraz nabytych umiejętności i kompetencji.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Każde zajęcia powinny być podpisane przez logopedę</w:t>
      </w:r>
      <w:r w:rsidR="009F619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2673EA" w14:textId="77777777" w:rsidR="000D2F36" w:rsidRPr="007B7E80" w:rsidRDefault="000D2F36" w:rsidP="000D2F36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ACE5AF" w14:textId="77777777" w:rsidR="000D2F36" w:rsidRDefault="000D2F36" w:rsidP="00BA7136">
      <w:pPr>
        <w:rPr>
          <w:rFonts w:ascii="Times New Roman" w:hAnsi="Times New Roman" w:cs="Times New Roman"/>
          <w:sz w:val="24"/>
          <w:szCs w:val="24"/>
        </w:rPr>
      </w:pPr>
    </w:p>
    <w:p w14:paraId="4E495AE1" w14:textId="77777777" w:rsidR="000F5080" w:rsidRDefault="000F5080" w:rsidP="00BA7136">
      <w:pPr>
        <w:rPr>
          <w:rFonts w:ascii="Times New Roman" w:hAnsi="Times New Roman" w:cs="Times New Roman"/>
          <w:sz w:val="24"/>
          <w:szCs w:val="24"/>
        </w:rPr>
      </w:pPr>
    </w:p>
    <w:p w14:paraId="234515A1" w14:textId="77777777" w:rsidR="000F5080" w:rsidRPr="00716188" w:rsidRDefault="000F5080" w:rsidP="000F5080">
      <w:pPr>
        <w:shd w:val="clear" w:color="auto" w:fill="FFFFFF"/>
        <w:spacing w:after="36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Hlk34257528"/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ERMINY REALIZOWANIA I ROZKŁAD GODZINOWY PRAKTYK</w:t>
      </w:r>
    </w:p>
    <w:tbl>
      <w:tblPr>
        <w:tblW w:w="5123" w:type="pct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4"/>
        <w:gridCol w:w="2346"/>
        <w:gridCol w:w="4879"/>
      </w:tblGrid>
      <w:tr w:rsidR="000F5080" w:rsidRPr="00CB7B0E" w14:paraId="4976EB54" w14:textId="77777777" w:rsidTr="000F5080">
        <w:trPr>
          <w:trHeight w:val="288"/>
        </w:trPr>
        <w:tc>
          <w:tcPr>
            <w:tcW w:w="1111" w:type="pct"/>
            <w:tcBorders>
              <w:top w:val="single" w:sz="2" w:space="0" w:color="D9D7D7"/>
              <w:left w:val="single" w:sz="2" w:space="0" w:color="D9D7D7"/>
              <w:bottom w:val="single" w:sz="2" w:space="0" w:color="D9D7D7"/>
              <w:right w:val="single" w:sz="2" w:space="0" w:color="D9D7D7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bookmarkEnd w:id="0"/>
          <w:p w14:paraId="4AA079D3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ok studiów</w:t>
            </w: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96E7EF4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mestr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F090E4F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czba godzin praktyk</w:t>
            </w:r>
          </w:p>
        </w:tc>
      </w:tr>
      <w:tr w:rsidR="000F5080" w:rsidRPr="00CB7B0E" w14:paraId="27895DB0" w14:textId="77777777" w:rsidTr="000F5080">
        <w:trPr>
          <w:trHeight w:val="363"/>
        </w:trPr>
        <w:tc>
          <w:tcPr>
            <w:tcW w:w="1111" w:type="pct"/>
            <w:vMerge w:val="restar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2ECE74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8B32949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C4393C9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–</w:t>
            </w:r>
          </w:p>
        </w:tc>
      </w:tr>
      <w:tr w:rsidR="000F5080" w:rsidRPr="00CB7B0E" w14:paraId="7654AF9A" w14:textId="77777777" w:rsidTr="000F5080">
        <w:trPr>
          <w:trHeight w:val="375"/>
        </w:trPr>
        <w:tc>
          <w:tcPr>
            <w:tcW w:w="0" w:type="auto"/>
            <w:vMerge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vAlign w:val="center"/>
            <w:hideMark/>
          </w:tcPr>
          <w:p w14:paraId="5BDBF058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FA03DC8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16EE504" w14:textId="4F5FFAE4" w:rsidR="000F5080" w:rsidRPr="00CB7B0E" w:rsidRDefault="009F6192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0F5080"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 godzin</w:t>
            </w:r>
          </w:p>
        </w:tc>
      </w:tr>
      <w:tr w:rsidR="000F5080" w:rsidRPr="00CB7B0E" w14:paraId="578E0F89" w14:textId="77777777" w:rsidTr="000F5080">
        <w:trPr>
          <w:trHeight w:val="375"/>
        </w:trPr>
        <w:tc>
          <w:tcPr>
            <w:tcW w:w="1111" w:type="pct"/>
            <w:vMerge w:val="restar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9E1AF64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I</w:t>
            </w: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2126053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606378E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–</w:t>
            </w:r>
          </w:p>
        </w:tc>
      </w:tr>
      <w:tr w:rsidR="000F5080" w:rsidRPr="00CB7B0E" w14:paraId="50DB8B17" w14:textId="77777777" w:rsidTr="000F5080">
        <w:trPr>
          <w:trHeight w:val="375"/>
        </w:trPr>
        <w:tc>
          <w:tcPr>
            <w:tcW w:w="0" w:type="auto"/>
            <w:vMerge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vAlign w:val="center"/>
            <w:hideMark/>
          </w:tcPr>
          <w:p w14:paraId="7FF6E983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E693243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4BA0EED" w14:textId="726F8586" w:rsidR="000F5080" w:rsidRPr="00CB7B0E" w:rsidRDefault="009F6192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0</w:t>
            </w:r>
            <w:r w:rsidR="000F5080"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godzin</w:t>
            </w:r>
          </w:p>
        </w:tc>
      </w:tr>
      <w:tr w:rsidR="000F5080" w:rsidRPr="00CB7B0E" w14:paraId="65477AA7" w14:textId="77777777" w:rsidTr="000F5080">
        <w:trPr>
          <w:trHeight w:val="363"/>
        </w:trPr>
        <w:tc>
          <w:tcPr>
            <w:tcW w:w="1111" w:type="pct"/>
            <w:vMerge w:val="restar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173C7E7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1C89487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6F6CDF2" w14:textId="457048F0" w:rsidR="000F5080" w:rsidRPr="00CB7B0E" w:rsidRDefault="009F6192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="000F5080"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 godzin</w:t>
            </w:r>
          </w:p>
        </w:tc>
      </w:tr>
      <w:tr w:rsidR="000F5080" w:rsidRPr="00CB7B0E" w14:paraId="3872A4E5" w14:textId="77777777" w:rsidTr="000F5080">
        <w:trPr>
          <w:trHeight w:val="375"/>
        </w:trPr>
        <w:tc>
          <w:tcPr>
            <w:tcW w:w="0" w:type="auto"/>
            <w:vMerge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vAlign w:val="center"/>
            <w:hideMark/>
          </w:tcPr>
          <w:p w14:paraId="02394C49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B304A68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6A37956" w14:textId="1CFE4098" w:rsidR="000F5080" w:rsidRPr="00CB7B0E" w:rsidRDefault="009F6192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 godzin</w:t>
            </w:r>
          </w:p>
        </w:tc>
      </w:tr>
      <w:tr w:rsidR="000F5080" w:rsidRPr="00CB7B0E" w14:paraId="0A62FA54" w14:textId="77777777" w:rsidTr="000F5080">
        <w:trPr>
          <w:trHeight w:val="19"/>
        </w:trPr>
        <w:tc>
          <w:tcPr>
            <w:tcW w:w="2374" w:type="pct"/>
            <w:gridSpan w:val="2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12CB810" w14:textId="77777777" w:rsidR="000F5080" w:rsidRPr="00CB7B0E" w:rsidRDefault="000F5080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gółem: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B9E139B" w14:textId="3825D713" w:rsidR="000F5080" w:rsidRPr="000F5080" w:rsidRDefault="009F6192" w:rsidP="00E403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  <w:r w:rsidR="000F5080"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 godzi</w:t>
            </w:r>
            <w:r w:rsidR="000F50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</w:tr>
    </w:tbl>
    <w:p w14:paraId="5C31D08B" w14:textId="7E1A46A6" w:rsidR="000F5080" w:rsidRDefault="000F5080" w:rsidP="000F508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1154C8F" w14:textId="41CB0E43" w:rsidR="000F5080" w:rsidRDefault="000F5080" w:rsidP="00BA7136">
      <w:pPr>
        <w:rPr>
          <w:rFonts w:ascii="Times New Roman" w:hAnsi="Times New Roman" w:cs="Times New Roman"/>
          <w:sz w:val="24"/>
          <w:szCs w:val="24"/>
        </w:rPr>
      </w:pPr>
    </w:p>
    <w:p w14:paraId="323589A5" w14:textId="77777777" w:rsidR="009F6192" w:rsidRDefault="009F6192" w:rsidP="000F508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6946FC" w14:textId="77777777" w:rsidR="009F6192" w:rsidRDefault="009F6192" w:rsidP="000F508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EEFDB4" w14:textId="4AEE5615" w:rsidR="000F5080" w:rsidRDefault="000F5080" w:rsidP="000F508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EJSCA PRAKTYK</w:t>
      </w:r>
    </w:p>
    <w:p w14:paraId="23DE372F" w14:textId="7100484A" w:rsidR="000F5080" w:rsidRDefault="000F5080" w:rsidP="000F50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tudenci </w:t>
      </w:r>
      <w:r w:rsidR="009F6192">
        <w:rPr>
          <w:rFonts w:ascii="Times New Roman" w:eastAsia="Times New Roman" w:hAnsi="Times New Roman" w:cs="Times New Roman"/>
          <w:b/>
          <w:bCs/>
          <w:sz w:val="24"/>
          <w:szCs w:val="24"/>
        </w:rPr>
        <w:t>logopedi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ogą realizować praktyki między innymi w następujących instytucjach:</w:t>
      </w:r>
    </w:p>
    <w:p w14:paraId="1EF7B941" w14:textId="77777777" w:rsidR="000F5080" w:rsidRDefault="000F5080" w:rsidP="000F50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8AA86A" w14:textId="0F5DA3B0" w:rsidR="000F5080" w:rsidRPr="004D0739" w:rsidRDefault="000F5080" w:rsidP="000F508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</w:t>
      </w:r>
      <w:r w:rsidR="004D0739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radnie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pedagogiczno-psychologiczne;</w:t>
      </w:r>
    </w:p>
    <w:p w14:paraId="165D4E2A" w14:textId="334EB801" w:rsidR="004D0739" w:rsidRDefault="004D0739" w:rsidP="000F508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rzychodnie zdrowia, w których przyjmuje logopeda;</w:t>
      </w:r>
    </w:p>
    <w:p w14:paraId="026BAE06" w14:textId="77777777" w:rsidR="000F5080" w:rsidRDefault="000F5080" w:rsidP="000F508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rzedszkola;</w:t>
      </w:r>
    </w:p>
    <w:p w14:paraId="77FFC28A" w14:textId="2482927B" w:rsidR="000F5080" w:rsidRPr="009F6192" w:rsidRDefault="000F5080" w:rsidP="000F508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zkoły podstawowe</w:t>
      </w:r>
      <w:r w:rsidR="009F619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;</w:t>
      </w:r>
    </w:p>
    <w:p w14:paraId="403A4CD4" w14:textId="6558F2FE" w:rsidR="009F6192" w:rsidRPr="009F6192" w:rsidRDefault="009F6192" w:rsidP="000F508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środki wczesnego wspomagania rozwoju dziecka;</w:t>
      </w:r>
    </w:p>
    <w:p w14:paraId="206ED5D7" w14:textId="5E57D3E6" w:rsidR="009F6192" w:rsidRPr="009F6192" w:rsidRDefault="009F6192" w:rsidP="000F508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zkoły specjalne;</w:t>
      </w:r>
    </w:p>
    <w:p w14:paraId="6A6901D5" w14:textId="6573328B" w:rsidR="009F6192" w:rsidRPr="009F6192" w:rsidRDefault="009F6192" w:rsidP="000F508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zkoły z oddziałami integracyjnymi;</w:t>
      </w:r>
    </w:p>
    <w:p w14:paraId="602F312D" w14:textId="74EC899E" w:rsidR="009F6192" w:rsidRDefault="009F6192" w:rsidP="000F508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rywatne gabinety logopedyczne.</w:t>
      </w:r>
    </w:p>
    <w:p w14:paraId="29D72857" w14:textId="77777777" w:rsidR="000F5080" w:rsidRDefault="000F5080" w:rsidP="000F508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E3353EB" w14:textId="0C4F6EBC" w:rsidR="000F5080" w:rsidRPr="000F5080" w:rsidRDefault="000F5080" w:rsidP="000F50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Wybór konkretnej placówki </w:t>
      </w:r>
      <w:r w:rsidR="009F619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o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winien być skon</w:t>
      </w:r>
      <w:r w:rsidRPr="000F5080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ultowany z opiekunką praktyk (zob. </w:t>
      </w:r>
      <w:hyperlink r:id="rId22" w:history="1">
        <w:r w:rsidRPr="000F5080">
          <w:rPr>
            <w:rStyle w:val="Hipercze"/>
            <w:rFonts w:ascii="Times New Roman" w:eastAsia="Times New Roman" w:hAnsi="Times New Roman" w:cs="Times New Roman"/>
            <w:color w:val="auto"/>
            <w:sz w:val="24"/>
            <w:szCs w:val="24"/>
            <w:u w:val="none"/>
          </w:rPr>
          <w:t>Ramowy program praktyk)</w:t>
        </w:r>
      </w:hyperlink>
      <w:r w:rsidRPr="000F5080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.</w:t>
      </w:r>
    </w:p>
    <w:p w14:paraId="52272EB2" w14:textId="77777777" w:rsidR="000F5080" w:rsidRDefault="000F5080" w:rsidP="000F50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3731B7" w14:textId="00721E32" w:rsidR="000F5080" w:rsidRDefault="000F5080" w:rsidP="000F50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rzykładowe miejsca realizacji praktyk</w:t>
      </w:r>
      <w:r w:rsidR="009F619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ożna uzyskać od opiekun</w:t>
      </w:r>
      <w:r w:rsidR="00CA5FA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k </w:t>
      </w:r>
      <w:r w:rsidR="009F619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aktyk: </w:t>
      </w:r>
      <w:r w:rsidR="009F6192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  <w:t>dr Kamili Kuros-Kowalskiej</w:t>
      </w:r>
      <w:r w:rsidR="00CA5FA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raz mgr Anny Płonki</w:t>
      </w:r>
    </w:p>
    <w:p w14:paraId="147B0529" w14:textId="77777777" w:rsidR="000F5080" w:rsidRDefault="000F5080" w:rsidP="000F508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975733" w14:textId="77777777" w:rsidR="004D0739" w:rsidRPr="000F5080" w:rsidRDefault="004D0739" w:rsidP="000F5080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EE5874" w14:textId="77777777" w:rsidR="000F5080" w:rsidRPr="000F5080" w:rsidRDefault="000F5080" w:rsidP="000F508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F5080" w:rsidRPr="000F5080" w:rsidSect="00EE2F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E6D88"/>
    <w:multiLevelType w:val="multilevel"/>
    <w:tmpl w:val="8AB22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6D0F75"/>
    <w:multiLevelType w:val="multilevel"/>
    <w:tmpl w:val="BAE45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B460A1"/>
    <w:multiLevelType w:val="multilevel"/>
    <w:tmpl w:val="B97C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167847"/>
    <w:multiLevelType w:val="multilevel"/>
    <w:tmpl w:val="17825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BB0172"/>
    <w:multiLevelType w:val="multilevel"/>
    <w:tmpl w:val="4C2CA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5B7B04"/>
    <w:multiLevelType w:val="multilevel"/>
    <w:tmpl w:val="46C441F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D53195"/>
    <w:multiLevelType w:val="multilevel"/>
    <w:tmpl w:val="A3903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9A14D88"/>
    <w:multiLevelType w:val="multilevel"/>
    <w:tmpl w:val="1A105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C44546"/>
    <w:multiLevelType w:val="multilevel"/>
    <w:tmpl w:val="8D543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2C2727B"/>
    <w:multiLevelType w:val="multilevel"/>
    <w:tmpl w:val="5D4C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B154F0"/>
    <w:multiLevelType w:val="multilevel"/>
    <w:tmpl w:val="83C82F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34869C8"/>
    <w:multiLevelType w:val="multilevel"/>
    <w:tmpl w:val="D7C07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4F0BD3"/>
    <w:multiLevelType w:val="multilevel"/>
    <w:tmpl w:val="BAE45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3323553">
    <w:abstractNumId w:val="0"/>
  </w:num>
  <w:num w:numId="2" w16cid:durableId="1457290313">
    <w:abstractNumId w:val="5"/>
  </w:num>
  <w:num w:numId="3" w16cid:durableId="1487698988">
    <w:abstractNumId w:val="10"/>
  </w:num>
  <w:num w:numId="4" w16cid:durableId="422344171">
    <w:abstractNumId w:val="6"/>
  </w:num>
  <w:num w:numId="5" w16cid:durableId="419444964">
    <w:abstractNumId w:val="8"/>
  </w:num>
  <w:num w:numId="6" w16cid:durableId="96562581">
    <w:abstractNumId w:val="9"/>
  </w:num>
  <w:num w:numId="7" w16cid:durableId="2092388851">
    <w:abstractNumId w:val="11"/>
  </w:num>
  <w:num w:numId="8" w16cid:durableId="786973037">
    <w:abstractNumId w:val="2"/>
  </w:num>
  <w:num w:numId="9" w16cid:durableId="1153596945">
    <w:abstractNumId w:val="4"/>
  </w:num>
  <w:num w:numId="10" w16cid:durableId="536351595">
    <w:abstractNumId w:val="7"/>
  </w:num>
  <w:num w:numId="11" w16cid:durableId="1133449944">
    <w:abstractNumId w:val="12"/>
  </w:num>
  <w:num w:numId="12" w16cid:durableId="1675447945">
    <w:abstractNumId w:val="3"/>
  </w:num>
  <w:num w:numId="13" w16cid:durableId="9459689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DQmMzQ3MzSwtLUyUdpeDU4uLM/DyQAsNaALi5fnQsAAAA"/>
  </w:docVars>
  <w:rsids>
    <w:rsidRoot w:val="00F4278E"/>
    <w:rsid w:val="0004455E"/>
    <w:rsid w:val="000D0F26"/>
    <w:rsid w:val="000D2F36"/>
    <w:rsid w:val="000F5080"/>
    <w:rsid w:val="001353AE"/>
    <w:rsid w:val="001C5EB8"/>
    <w:rsid w:val="0021787C"/>
    <w:rsid w:val="00217E13"/>
    <w:rsid w:val="003204FF"/>
    <w:rsid w:val="00417140"/>
    <w:rsid w:val="0044669B"/>
    <w:rsid w:val="00460E5B"/>
    <w:rsid w:val="004D0739"/>
    <w:rsid w:val="004D632C"/>
    <w:rsid w:val="00583D32"/>
    <w:rsid w:val="00610B2C"/>
    <w:rsid w:val="0061360A"/>
    <w:rsid w:val="00623387"/>
    <w:rsid w:val="0065310F"/>
    <w:rsid w:val="007B7E80"/>
    <w:rsid w:val="0083251F"/>
    <w:rsid w:val="008E6D11"/>
    <w:rsid w:val="009F6192"/>
    <w:rsid w:val="00A32A03"/>
    <w:rsid w:val="00B27D93"/>
    <w:rsid w:val="00B86081"/>
    <w:rsid w:val="00BA7136"/>
    <w:rsid w:val="00BE29C5"/>
    <w:rsid w:val="00CA5FAF"/>
    <w:rsid w:val="00D300F9"/>
    <w:rsid w:val="00D92AE7"/>
    <w:rsid w:val="00DB2938"/>
    <w:rsid w:val="00E2687B"/>
    <w:rsid w:val="00E53B0B"/>
    <w:rsid w:val="00EE2F26"/>
    <w:rsid w:val="00F012AA"/>
    <w:rsid w:val="00F341E2"/>
    <w:rsid w:val="00F4278E"/>
    <w:rsid w:val="00FB4297"/>
    <w:rsid w:val="00FB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CC8B37"/>
  <w15:docId w15:val="{7E68FF3D-9E47-4066-9F2B-C0E0F2C6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E2F2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BE29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4D632C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7B7E80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251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25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251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251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251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2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25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21" Type="http://schemas.openxmlformats.org/officeDocument/2006/relationships/hyperlink" Target="about:blank" TargetMode="Externa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20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11" Type="http://schemas.openxmlformats.org/officeDocument/2006/relationships/hyperlink" Target="about:blank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about:blank" TargetMode="External"/><Relationship Id="rId23" Type="http://schemas.openxmlformats.org/officeDocument/2006/relationships/fontTable" Target="fontTable.xml"/><Relationship Id="rId10" Type="http://schemas.openxmlformats.org/officeDocument/2006/relationships/hyperlink" Target="about:blank" TargetMode="External"/><Relationship Id="rId19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Relationship Id="rId22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808673-B830-426F-BAE1-1CFDADC5E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43</Words>
  <Characters>11662</Characters>
  <Application>Microsoft Office Word</Application>
  <DocSecurity>0</DocSecurity>
  <Lines>97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mila Kuros-Kowalska</cp:lastModifiedBy>
  <cp:revision>3</cp:revision>
  <dcterms:created xsi:type="dcterms:W3CDTF">2023-06-07T10:07:00Z</dcterms:created>
  <dcterms:modified xsi:type="dcterms:W3CDTF">2023-06-07T10:08:00Z</dcterms:modified>
</cp:coreProperties>
</file>